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  <w:proofErr w:type="spellEnd"/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30C47CE5" w:rsid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7CF8183B" w14:textId="68722311" w:rsidR="00311B11" w:rsidRPr="0053539C" w:rsidRDefault="00311B11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utomated script for image re-sizing</w:t>
            </w:r>
          </w:p>
          <w:p w14:paraId="5145A6FB" w14:textId="0CA19821" w:rsidR="00FE3C14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55E87B" w14:textId="77777777" w:rsidR="00311B11" w:rsidRPr="004C786B" w:rsidRDefault="00311B11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E4D8D41" w14:textId="24F0884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0D7347">
              <w:rPr>
                <w:rFonts w:ascii="Arial" w:hAnsi="Arial" w:cs="Arial"/>
                <w:b/>
                <w:szCs w:val="16"/>
              </w:rPr>
              <w:t>19/11/2021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5A099241" w:rsidR="00FE3C14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experiment again, trying to keep items in the same position as the model was trained.</w:t>
            </w:r>
          </w:p>
          <w:p w14:paraId="3C3C9BFC" w14:textId="06607DC3" w:rsidR="0051540E" w:rsidRDefault="0051540E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Use previously trained model (</w:t>
            </w:r>
            <w:proofErr w:type="spellStart"/>
            <w:r>
              <w:rPr>
                <w:rFonts w:ascii="Arial" w:hAnsi="Arial" w:cs="Arial"/>
                <w:szCs w:val="16"/>
              </w:rPr>
              <w:t>pastizzi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) to detect </w:t>
            </w:r>
            <w:proofErr w:type="spellStart"/>
            <w:r>
              <w:rPr>
                <w:rFonts w:ascii="Arial" w:hAnsi="Arial" w:cs="Arial"/>
                <w:szCs w:val="16"/>
              </w:rPr>
              <w:t>pastizz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in plate with multiple items.</w:t>
            </w:r>
          </w:p>
          <w:p w14:paraId="1C79A4AB" w14:textId="4360615A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orking on image augmentation:</w:t>
            </w:r>
          </w:p>
          <w:p w14:paraId="7EAC01A5" w14:textId="20D153B0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rotate image by x degrees</w:t>
            </w:r>
          </w:p>
          <w:p w14:paraId="198457DD" w14:textId="2EAE1184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Function to rotate polygon by x degrees, and </w:t>
            </w:r>
            <w:proofErr w:type="spellStart"/>
            <w:r>
              <w:rPr>
                <w:rFonts w:ascii="Arial" w:hAnsi="Arial" w:cs="Arial"/>
                <w:szCs w:val="16"/>
              </w:rPr>
              <w:t>centre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point</w:t>
            </w:r>
          </w:p>
          <w:p w14:paraId="66E2B3AB" w14:textId="6A59828D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for previous functionality:</w:t>
            </w:r>
          </w:p>
          <w:p w14:paraId="2713AEE5" w14:textId="344AAFFF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canvas with image size</w:t>
            </w:r>
          </w:p>
          <w:p w14:paraId="304E8DD3" w14:textId="581FE10D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Load image</w:t>
            </w:r>
          </w:p>
          <w:p w14:paraId="76091891" w14:textId="1A8CCFFC" w:rsidR="005959CF" w:rsidRPr="005959CF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draw boundary</w:t>
            </w:r>
          </w:p>
          <w:p w14:paraId="6712A826" w14:textId="7871099E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C9A81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42AF4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  <w:tr w:rsidR="005959CF" w:rsidRPr="00383733" w14:paraId="482999D7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4C468358" w14:textId="77777777" w:rsidR="005959CF" w:rsidRPr="00383733" w:rsidRDefault="005959CF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853C617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0CA6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6512F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A94C4E6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85296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63A7E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2C294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372CC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BEA94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71362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03842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5B0BE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E45EA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0F3A2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B375F9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5AD9E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65652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AE66FE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55F7F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B9DE8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3F29D8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91A4C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D77269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F0FB59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B704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029134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2D4B90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5CBD4C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7ADD06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209C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14D40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217BE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C7559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11394FF5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03123" w14:textId="77777777" w:rsidR="002E7D3F" w:rsidRDefault="002E7D3F">
      <w:pPr>
        <w:spacing w:after="0" w:line="240" w:lineRule="auto"/>
      </w:pPr>
      <w:r>
        <w:separator/>
      </w:r>
    </w:p>
  </w:endnote>
  <w:endnote w:type="continuationSeparator" w:id="0">
    <w:p w14:paraId="1E8ACCF6" w14:textId="77777777" w:rsidR="002E7D3F" w:rsidRDefault="002E7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98C70" w14:textId="77777777" w:rsidR="002E7D3F" w:rsidRDefault="002E7D3F">
      <w:pPr>
        <w:spacing w:after="0" w:line="240" w:lineRule="auto"/>
      </w:pPr>
      <w:r>
        <w:separator/>
      </w:r>
    </w:p>
  </w:footnote>
  <w:footnote w:type="continuationSeparator" w:id="0">
    <w:p w14:paraId="4E16FB2D" w14:textId="77777777" w:rsidR="002E7D3F" w:rsidRDefault="002E7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857"/>
    <w:multiLevelType w:val="hybridMultilevel"/>
    <w:tmpl w:val="370401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82B09"/>
    <w:multiLevelType w:val="hybridMultilevel"/>
    <w:tmpl w:val="A64E7A18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"/>
  </w:num>
  <w:num w:numId="5">
    <w:abstractNumId w:val="7"/>
  </w:num>
  <w:num w:numId="6">
    <w:abstractNumId w:val="8"/>
  </w:num>
  <w:num w:numId="7">
    <w:abstractNumId w:val="0"/>
  </w:num>
  <w:num w:numId="8">
    <w:abstractNumId w:val="9"/>
  </w:num>
  <w:num w:numId="9">
    <w:abstractNumId w:val="12"/>
  </w:num>
  <w:num w:numId="10">
    <w:abstractNumId w:val="15"/>
  </w:num>
  <w:num w:numId="11">
    <w:abstractNumId w:val="3"/>
  </w:num>
  <w:num w:numId="12">
    <w:abstractNumId w:val="4"/>
  </w:num>
  <w:num w:numId="13">
    <w:abstractNumId w:val="2"/>
  </w:num>
  <w:num w:numId="14">
    <w:abstractNumId w:val="6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0D7347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412C0"/>
    <w:rsid w:val="00251E64"/>
    <w:rsid w:val="002534B9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7D3F"/>
    <w:rsid w:val="00311B11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540E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959CF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9D7"/>
    <w:rsid w:val="006C6B4E"/>
    <w:rsid w:val="006C78FD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74178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C4A41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6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13</cp:revision>
  <cp:lastPrinted>2016-08-10T11:06:00Z</cp:lastPrinted>
  <dcterms:created xsi:type="dcterms:W3CDTF">2021-11-07T10:02:00Z</dcterms:created>
  <dcterms:modified xsi:type="dcterms:W3CDTF">2021-11-19T09:22:00Z</dcterms:modified>
</cp:coreProperties>
</file>